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22171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06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Eryk Wierzbic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RAFAL SKRZYSZEW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